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C84C9" w14:textId="77777777" w:rsidR="00D52CAD" w:rsidRPr="00E606F1" w:rsidRDefault="00D52CAD" w:rsidP="00E606F1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</w:rPr>
      </w:pPr>
      <w:r w:rsidRPr="00E606F1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بسم الله الرحمن الرحيم</w:t>
      </w:r>
    </w:p>
    <w:p w14:paraId="671EDC13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وثيقة عقد زواج (خارج السودان)</w:t>
      </w:r>
    </w:p>
    <w:p w14:paraId="25EDA291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عملا بالتفويض الصادر من رئيس القضاء</w:t>
      </w:r>
    </w:p>
    <w:p w14:paraId="28824A1A" w14:textId="77777777" w:rsidR="00D52CAD" w:rsidRPr="0005798D" w:rsidRDefault="00D52CAD" w:rsidP="00D52CAD">
      <w:pPr>
        <w:bidi/>
        <w:ind w:left="4320" w:firstLine="720"/>
        <w:jc w:val="center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رقم الوثيقة (</w:t>
      </w:r>
      <w:bookmarkStart w:id="0" w:name="رقم_الوثيقة"/>
      <w:bookmarkEnd w:id="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رقم_الوثيقة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29618E7B" w14:textId="77777777" w:rsidR="00D52CAD" w:rsidRPr="0005798D" w:rsidRDefault="00D52CAD" w:rsidP="008402E7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3A776D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" w:name="المأذون"/>
      <w:bookmarkEnd w:id="1"/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في يوم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يوم_off"/>
      <w:bookmarkEnd w:id="2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شهر_off"/>
      <w:bookmarkEnd w:id="3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4" w:name="السنة_off"/>
      <w:bookmarkEnd w:id="4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م </w:t>
      </w:r>
      <w:bookmarkStart w:id="5" w:name="عقد_تراجع"/>
      <w:bookmarkEnd w:id="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عقد_تراجع</w:t>
      </w:r>
      <w:r w:rsidR="00057D3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كل من :-</w:t>
      </w:r>
    </w:p>
    <w:p w14:paraId="1EA3BFA8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اسم_الزوج"/>
      <w:bookmarkEnd w:id="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7" w:name="وثيق_الزوج"/>
      <w:bookmarkEnd w:id="7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8" w:name="جواز_الزوج"/>
      <w:bookmarkEnd w:id="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0AFC41A3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ة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اسم_الزوجة"/>
      <w:bookmarkEnd w:id="9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(</w:t>
      </w:r>
      <w:bookmarkStart w:id="10" w:name="صفة_الزوجة1_off"/>
      <w:bookmarkEnd w:id="10"/>
      <w:proofErr w:type="spellStart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wifeDisc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proofErr w:type="spellEnd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11" w:name="وثيقة_الزوجة"/>
      <w:bookmarkEnd w:id="11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2" w:name="جواز_الزوجة"/>
      <w:bookmarkEnd w:id="12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proofErr w:type="spellEnd"/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0A6EC72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ذلك على صداق قيمته </w:t>
      </w:r>
      <w:r w:rsidR="00AF5CC5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_كتابة</w:t>
      </w:r>
      <w:r w:rsidR="00AF5CC5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3" w:name="إجمالي_الصداق"/>
      <w:bookmarkEnd w:id="13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4" w:name="إجمالي_الصداق_كتابة"/>
      <w:bookmarkEnd w:id="14"/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المقبوض منه 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5" w:name="مقدم_الصداق_رقم"/>
      <w:bookmarkEnd w:id="1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قدم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المؤجل منه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6" w:name="مؤخر_الصداق_رقم"/>
      <w:bookmarkEnd w:id="1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ؤخر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56DA30AD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7" w:name="الشاهد_الاول"/>
      <w:bookmarkEnd w:id="1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0B8A481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8" w:name="الشاهد_الثاني"/>
      <w:bookmarkEnd w:id="1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2FBB19B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1CD963B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ة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AD27C14" w14:textId="77777777" w:rsidR="0028109B" w:rsidRPr="0005798D" w:rsidRDefault="0028109B" w:rsidP="0028109B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</w:rPr>
      </w:pPr>
    </w:p>
    <w:p w14:paraId="57EEF1FE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95A69" w14:textId="77777777" w:rsidR="0079599F" w:rsidRDefault="0079599F" w:rsidP="0028109B">
      <w:pPr>
        <w:spacing w:after="0" w:line="240" w:lineRule="auto"/>
      </w:pPr>
      <w:r>
        <w:separator/>
      </w:r>
    </w:p>
  </w:endnote>
  <w:endnote w:type="continuationSeparator" w:id="0">
    <w:p w14:paraId="472A7308" w14:textId="77777777" w:rsidR="0079599F" w:rsidRDefault="0079599F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C8267" w14:textId="77777777" w:rsidR="00EE3CAC" w:rsidRDefault="00EE3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FDAA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AEB56" w14:textId="77777777" w:rsidR="00EE3CAC" w:rsidRDefault="00EE3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693DB6" w14:textId="77777777" w:rsidR="0079599F" w:rsidRDefault="0079599F" w:rsidP="0028109B">
      <w:pPr>
        <w:spacing w:after="0" w:line="240" w:lineRule="auto"/>
      </w:pPr>
      <w:r>
        <w:separator/>
      </w:r>
    </w:p>
  </w:footnote>
  <w:footnote w:type="continuationSeparator" w:id="0">
    <w:p w14:paraId="0B7B7FFF" w14:textId="77777777" w:rsidR="0079599F" w:rsidRDefault="0079599F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887EA6" w14:paraId="10A1C1C9" w14:textId="77777777">
      <w:tc>
        <w:tcPr>
          <w:tcW w:w="0" w:type="auto"/>
        </w:tcPr>
        <w:p w14:paraId="595908E7" w14:textId="77777777" w:rsidR="00887EA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B76F1E" w14:textId="77777777" w:rsidR="00887EA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32EACA3" w14:textId="77777777" w:rsidR="00887EA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D920C9" w14:paraId="61155F8E" w14:textId="77777777" w:rsidTr="004730A5">
      <w:trPr>
        <w:jc w:val="center"/>
      </w:trPr>
      <w:tc>
        <w:tcPr>
          <w:tcW w:w="4410" w:type="dxa"/>
          <w:vAlign w:val="center"/>
        </w:tcPr>
        <w:p w14:paraId="4C9D00B9" w14:textId="317DF20C" w:rsidR="00D920C9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E31A76D" w14:textId="77777777" w:rsidR="00D920C9" w:rsidRDefault="00D920C9" w:rsidP="00D920C9">
          <w:pPr>
            <w:jc w:val="center"/>
          </w:pPr>
          <w:r>
            <w:rPr>
              <w:noProof/>
            </w:rPr>
            <w:drawing>
              <wp:inline distT="0" distB="0" distL="0" distR="0" wp14:anchorId="04801F0B" wp14:editId="42338E1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1F0E1DC" w14:textId="7E05D960" w:rsidR="00D920C9" w:rsidRPr="00105340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0BFFB1FE" w14:textId="77777777" w:rsidR="0028109B" w:rsidRDefault="00000000" w:rsidP="0028109B">
    <w:pPr>
      <w:pStyle w:val="Header"/>
      <w:ind w:left="90"/>
    </w:pPr>
    <w:r>
      <w:rPr>
        <w:noProof/>
      </w:rPr>
      <w:pict w14:anchorId="4EDEB8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F6C36" w14:textId="77777777" w:rsidR="00190311" w:rsidRDefault="00000000">
    <w:pPr>
      <w:pStyle w:val="Header"/>
    </w:pPr>
    <w:r>
      <w:rPr>
        <w:noProof/>
      </w:rPr>
      <w:pict w14:anchorId="515751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203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28109B"/>
    <w:rsid w:val="00282125"/>
    <w:rsid w:val="0028567C"/>
    <w:rsid w:val="003A776D"/>
    <w:rsid w:val="004D75C2"/>
    <w:rsid w:val="004F216E"/>
    <w:rsid w:val="00625688"/>
    <w:rsid w:val="00665033"/>
    <w:rsid w:val="006C2985"/>
    <w:rsid w:val="006D1749"/>
    <w:rsid w:val="00723E87"/>
    <w:rsid w:val="00753743"/>
    <w:rsid w:val="0079599F"/>
    <w:rsid w:val="00804551"/>
    <w:rsid w:val="008402E7"/>
    <w:rsid w:val="00887EA6"/>
    <w:rsid w:val="009B27DF"/>
    <w:rsid w:val="00A45A77"/>
    <w:rsid w:val="00AF2775"/>
    <w:rsid w:val="00AF5CC5"/>
    <w:rsid w:val="00BD478F"/>
    <w:rsid w:val="00C104C9"/>
    <w:rsid w:val="00C4688F"/>
    <w:rsid w:val="00CB5109"/>
    <w:rsid w:val="00CC289D"/>
    <w:rsid w:val="00CD5D76"/>
    <w:rsid w:val="00D52CAD"/>
    <w:rsid w:val="00D65D0A"/>
    <w:rsid w:val="00D80BF3"/>
    <w:rsid w:val="00D86A8A"/>
    <w:rsid w:val="00D920C9"/>
    <w:rsid w:val="00E606F1"/>
    <w:rsid w:val="00E860FB"/>
    <w:rsid w:val="00E95018"/>
    <w:rsid w:val="00EE3CAC"/>
    <w:rsid w:val="00FC165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A35A3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2</cp:revision>
  <dcterms:created xsi:type="dcterms:W3CDTF">2024-01-25T09:4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